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E729BA1" w:rsidR="000C49FD" w:rsidRPr="00443A64" w:rsidRDefault="00443A64" w:rsidP="00E31880">
      <w:pPr>
        <w:jc w:val="center"/>
        <w:rPr>
          <w:b/>
          <w:bCs/>
          <w:sz w:val="32"/>
          <w:szCs w:val="32"/>
        </w:rPr>
      </w:pPr>
      <w:r w:rsidRPr="00443A64">
        <w:rPr>
          <w:b/>
          <w:bCs/>
          <w:sz w:val="32"/>
          <w:szCs w:val="32"/>
        </w:rPr>
        <w:t>(</w:t>
      </w:r>
      <w:r w:rsidR="002F35CC">
        <w:rPr>
          <w:b/>
          <w:bCs/>
          <w:sz w:val="32"/>
          <w:szCs w:val="32"/>
        </w:rPr>
        <w:t>Virgi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B3D6DA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2F35CC">
        <w:rPr>
          <w:sz w:val="22"/>
          <w:szCs w:val="22"/>
        </w:rPr>
        <w:t>Virgi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0CEA759" w:rsidR="00C543C7" w:rsidRDefault="002F35CC" w:rsidP="00E31880">
            <w:pPr>
              <w:rPr>
                <w:sz w:val="22"/>
                <w:szCs w:val="22"/>
              </w:rPr>
            </w:pPr>
            <w:r>
              <w:rPr>
                <w:sz w:val="22"/>
                <w:szCs w:val="22"/>
              </w:rPr>
              <w:t>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E9B54" w14:textId="77777777" w:rsidR="00BE5A39" w:rsidRDefault="00BE5A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A80607D" w:rsidR="004F70A3" w:rsidRPr="00BE5A39" w:rsidRDefault="004F70A3" w:rsidP="00BE5A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338E4" w14:textId="77777777" w:rsidR="00BE5A39" w:rsidRDefault="00BE5A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7A0D0" w14:textId="77777777" w:rsidR="00BE5A39" w:rsidRDefault="00BE5A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BE10553" w:rsidR="004F70A3" w:rsidRPr="00BE5A39" w:rsidRDefault="004F70A3" w:rsidP="00BE5A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7924D" w14:textId="77777777" w:rsidR="00BE5A39" w:rsidRDefault="00BE5A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2258188">
    <w:abstractNumId w:val="3"/>
  </w:num>
  <w:num w:numId="2" w16cid:durableId="1549608842">
    <w:abstractNumId w:val="2"/>
  </w:num>
  <w:num w:numId="3" w16cid:durableId="1862011827">
    <w:abstractNumId w:val="0"/>
  </w:num>
  <w:num w:numId="4" w16cid:durableId="512652063">
    <w:abstractNumId w:val="4"/>
  </w:num>
  <w:num w:numId="5" w16cid:durableId="4569211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2F35CC"/>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BE5A39"/>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